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SSK1B (UniProt Q9BXA7), or STK22A, is a testis-specific serine/threonine kinase (salicioni2020testisspecificserinekinase pages 2-2). According to the kinome analysis by Manning et al. (2002), TSSK1B is classified within the CAMK (Calcium/Calmodulin-dependent Protein Kinase) group and the Testis-Specific Serine/Threonine Kinase family (manning2002theproteinkinase pages 7-8, salicioni2020testisspecificserinekinase pages 2-2, salicioni2020testisspecificserinekinase pages 29-30). One source also classifies the TSSK family as part of the AMPK protein kinase superfamily (salicioni2020testisspecificserinekinase pages 14-14). The TSSK family is evolutionarily conserved and essential for male reproduction (nayyab2025identificationoftssk1 pages 18-19). TSSK1B is a primate-specific kinase that likely originated via retrotransposition and is found on chromosome 5 (nayyab2025identificationoftssk1 pages 15-18, salicioni2020testisspecificserinekinase pages 12-12). In humans, TSSK2 is on chromosome 22q11, while the syntenic locus contains a TSSK1 pseudogene; in mice, the orthologous</w:t>
      </w:r>
      <w:r>
        <w:t xml:space="preserve"> </w:t>
      </w:r>
      <w:r>
        <w:rPr>
          <w:i/>
          <w:iCs/>
        </w:rPr>
        <w:t xml:space="preserve">Tssk1</w:t>
      </w:r>
      <w:r>
        <w:t xml:space="preserve"> </w:t>
      </w:r>
      <w:r>
        <w:t xml:space="preserve">and</w:t>
      </w:r>
      <w:r>
        <w:t xml:space="preserve"> </w:t>
      </w:r>
      <w:r>
        <w:rPr>
          <w:i/>
          <w:iCs/>
        </w:rPr>
        <w:t xml:space="preserve">Tssk2</w:t>
      </w:r>
      <w:r>
        <w:t xml:space="preserve"> </w:t>
      </w:r>
      <w:r>
        <w:t xml:space="preserve">genes are adjacent on chromosome 16 (nayyab2025identificationoftssk1 pages 15-18, xu2008targeteddeletionof pages 13-14).</w:t>
      </w:r>
    </w:p>
    <w:bookmarkEnd w:id="9"/>
    <w:bookmarkStart w:id="10" w:name="reaction-catalyzed"/>
    <w:p>
      <w:pPr>
        <w:pStyle w:val="Heading2"/>
      </w:pPr>
      <w:r>
        <w:t xml:space="preserve">Reaction Catalyzed</w:t>
      </w:r>
    </w:p>
    <w:p>
      <w:pPr>
        <w:pStyle w:val="FirstParagraph"/>
      </w:pPr>
      <w:r>
        <w:t xml:space="preserve">The kinase catalyzes the transfer of the γ-phosphate from ATP to a serine or threonine residue on a protein substrate (salicioni2020testisspecificserinekinase pages 2-2).</w:t>
      </w:r>
      <w:r>
        <w:t xml:space="preserve"> </w:t>
      </w:r>
      <w:r>
        <w:t xml:space="preserve">ATP + [target protein] = ADP + [phosphoprotein] (salicioni2020testisspecificserinekinase pages 2-2, salicioni2020testisspecificserinekinase pages 31-31).</w:t>
      </w:r>
    </w:p>
    <w:bookmarkEnd w:id="10"/>
    <w:bookmarkStart w:id="11" w:name="cofactor-requirements"/>
    <w:p>
      <w:pPr>
        <w:pStyle w:val="Heading2"/>
      </w:pPr>
      <w:r>
        <w:t xml:space="preserve">Cofactor Requirements</w:t>
      </w:r>
    </w:p>
    <w:p>
      <w:pPr>
        <w:pStyle w:val="FirstParagraph"/>
      </w:pPr>
      <w:r>
        <w:t xml:space="preserve">The catalytic activity of TSSK1B requires divalent cations, specifically Mg²⁺ or Mn²⁺, as cofactors (salicioni2020testisspecificserinekinase pages 2-2, salicioni2020testisspecificserinekinase pages 31-31, unknownauthors2011phylogeneticepigeneticand pages 74-76). TSSK1 requires Mg²⁺ and is largely inactive in the presence of Mn²⁺ (salicioni2020testisspecificserinekinase pages 15-16).</w:t>
      </w:r>
    </w:p>
    <w:bookmarkEnd w:id="11"/>
    <w:bookmarkStart w:id="12" w:name="substrate-specificity"/>
    <w:p>
      <w:pPr>
        <w:pStyle w:val="Heading2"/>
      </w:pPr>
      <w:r>
        <w:t xml:space="preserve">Substrate Specificity</w:t>
      </w:r>
    </w:p>
    <w:p>
      <w:pPr>
        <w:pStyle w:val="FirstParagraph"/>
      </w:pPr>
      <w:r>
        <w:t xml:space="preserve">According to Johnson et al. 2023, the consensus substrate specificity motif for TSSK family kinases includes a preference for basic residues at the -3 and -2 positions relative to the phosphorylation site (salicioni2020testisspecificserinekinase pages 29-30). TSSK1 can phosphorylate the AMARA peptide (AMARAASAAALARRR), an AMPK substrate analog (salicioni2020testisspecificserinekinase pages 14-15). The known substrate TSKS is phosphorylated by TSSK1/TSSK2, however, reports on the specific phosphorylation site are contradictory (basu2009syntheticlethalscreening pages 52-56, salicioni2020testisspecificserinekinase pages 14-15, salicioni2020testisspecificserinekinase pages 16-16). Studies have identified Ser-281 (hypothesized target of TSSK1), Ser-285 (confirmed</w:t>
      </w:r>
      <w:r>
        <w:t xml:space="preserve"> </w:t>
      </w:r>
      <w:r>
        <w:rPr>
          <w:i/>
          <w:iCs/>
        </w:rPr>
        <w:t xml:space="preserve">in vivo</w:t>
      </w:r>
      <w:r>
        <w:t xml:space="preserve"> </w:t>
      </w:r>
      <w:r>
        <w:t xml:space="preserve">site for TSSK2), and Ser-288 as potential phosphorylation sites on TSKS (unknownauthors2014identificationofppp1cc2 pages 88-96, xu2008targeteddeletionof pages 13-14, basu2009syntheticlethalscreening pages 52-56).</w:t>
      </w:r>
    </w:p>
    <w:bookmarkEnd w:id="12"/>
    <w:bookmarkStart w:id="13" w:name="structure"/>
    <w:p>
      <w:pPr>
        <w:pStyle w:val="Heading2"/>
      </w:pPr>
      <w:r>
        <w:t xml:space="preserve">Structure</w:t>
      </w:r>
    </w:p>
    <w:p>
      <w:pPr>
        <w:pStyle w:val="FirstParagraph"/>
      </w:pPr>
      <w:r>
        <w:t xml:space="preserve">TSSK1B contains a conserved kinase domain with a canonical kinase fold (salicioni2020testisspecificserinekinase pages 2-2, salicioni2020testisspecificserinekinase pages 31-31). This structure includes an N-terminal lobe with a C-helix and a C-terminal lobe containing an activation loop, which are both critical for catalytic function and regulation (salicioni2020testisspecificserinekinase pages 2-2, salicioni2020testisspecificserinekinase pages 29-30, unknownauthors2011phylogeneticepigeneticand pages 74-76). High-confidence structural models from AlphaFold confirm these features and reveal a conformationally flexible activation loop (salicioni2020testisspecificserinekinase pages 2-2, salicioni2020testisspecificserinekinase pages 29-30).</w:t>
      </w:r>
    </w:p>
    <w:bookmarkEnd w:id="13"/>
    <w:bookmarkStart w:id="14" w:name="regulation"/>
    <w:p>
      <w:pPr>
        <w:pStyle w:val="Heading2"/>
      </w:pPr>
      <w:r>
        <w:t xml:space="preserve">Regulation</w:t>
      </w:r>
    </w:p>
    <w:p>
      <w:pPr>
        <w:pStyle w:val="FirstParagraph"/>
      </w:pPr>
      <w:r>
        <w:t xml:space="preserve">The activity of TSSK1B is regulated by post-translational modifications, including phosphorylation (salicioni2020testisspecificserinekinase pages 2-2, salicioni2020testisspecificserinekinase pages 31-31). TSSK1 is believed to undergo autophosphorylation at a conserved threonine residue (Thr172) within the activation T-loop, a modification essential for its kinase activity (basu2009syntheticlethalscreening pages 52-56, salicioni2020testisspecificserinekinase pages 14-14). TSSK1B activity is also modulated by interaction with the phosphatase PPP1CC2 and cochaperone proteins such as HSP70/HSP90, which stabilize and activate the kinase (salicioni2020testisspecificserinekinase pages 31-31).</w:t>
      </w:r>
    </w:p>
    <w:bookmarkEnd w:id="14"/>
    <w:bookmarkStart w:id="15" w:name="function"/>
    <w:p>
      <w:pPr>
        <w:pStyle w:val="Heading2"/>
      </w:pPr>
      <w:r>
        <w:t xml:space="preserve">Function</w:t>
      </w:r>
    </w:p>
    <w:p>
      <w:pPr>
        <w:pStyle w:val="FirstParagraph"/>
      </w:pPr>
      <w:r>
        <w:t xml:space="preserve">TSSK1B is expressed specifically in the testis and localized in post-meiotic spermatids and mature sperm (salicioni2020testisspecificserinekinase pages 2-2, nayyab2025identificationoftssk1 pages 18-19). It plays an essential role in spermatogenesis, contributing to sperm morphology, motility, flagellogenesis, mitochondrial sheath development, and the transformation of the chromatoid body (salicioni2020testisspecificserinekinase pages 2-2, salicioni2020testisspecificserinekinase pages 16-17, salicioni2020testisspecificserinekinase pages 18-19, unknownauthors2011phylogeneticepigeneticand pages 74-76). TSSK1B phosphorylates substrates such as TSKS (salicioni2020testisspecificserinekinase pages 2-2, salicioni2020testisspecificserinekinase pages 31-31). It interacts indirectly with the phosphatase PPP1CC2 via TSKS (salicioni2020testisspecificserinekinase pages 16-16, unknownauthors2014identificationofppp1cc2 pages 88-96). Although TSSK1B and TSSK2 have overlapping functions, they are not fully redundant; in a</w:t>
      </w:r>
      <w:r>
        <w:t xml:space="preserve"> </w:t>
      </w:r>
      <w:r>
        <w:rPr>
          <w:i/>
          <w:iCs/>
        </w:rPr>
        <w:t xml:space="preserve">Drosophila melanogaster</w:t>
      </w:r>
      <w:r>
        <w:t xml:space="preserve"> </w:t>
      </w:r>
      <w:r>
        <w:t xml:space="preserve">model, human TSSK1B partially rescued defects in nucleus morphology and histone-to-protamine transition, whereas TSSK2 could not (nayyab2025identificationoftssk1 pages 18-19).</w:t>
      </w:r>
    </w:p>
    <w:bookmarkEnd w:id="15"/>
    <w:bookmarkStart w:id="16" w:name="inhibitors"/>
    <w:p>
      <w:pPr>
        <w:pStyle w:val="Heading2"/>
      </w:pPr>
      <w:r>
        <w:t xml:space="preserve">Inhibitors</w:t>
      </w:r>
    </w:p>
    <w:p>
      <w:pPr>
        <w:pStyle w:val="FirstParagraph"/>
      </w:pPr>
      <w:r>
        <w:t xml:space="preserve">Small molecule ATP-competitive inhibitors targeting TSSK1 and TSSK2 have been identified (salicioni2020testisspecificserinekinase pages 25-26). These include compounds with pyrrolopyrimidine and pyrimidine cores that show low nanomolar IC50 values but exhibit poor selectivity (nayyab2025identificationoftssk1 pages 18-19). A known pyrimidine-core inhibitor is TAE684, along with its derivatives (Compounds 17, 18, and 19) (salicioni2020testisspecificserinekinase pages 25-26).</w:t>
      </w:r>
    </w:p>
    <w:bookmarkEnd w:id="16"/>
    <w:bookmarkStart w:id="17" w:name="other-comments"/>
    <w:p>
      <w:pPr>
        <w:pStyle w:val="Heading2"/>
      </w:pPr>
      <w:r>
        <w:t xml:space="preserve">Other Comments</w:t>
      </w:r>
    </w:p>
    <w:p>
      <w:pPr>
        <w:pStyle w:val="FirstParagraph"/>
      </w:pPr>
      <w:r>
        <w:t xml:space="preserve">Deletion of the ~8-Mb 5q22.2q23.1 locus containing the</w:t>
      </w:r>
      <w:r>
        <w:t xml:space="preserve"> </w:t>
      </w:r>
      <w:r>
        <w:rPr>
          <w:i/>
          <w:iCs/>
        </w:rPr>
        <w:t xml:space="preserve">TSSK1B</w:t>
      </w:r>
      <w:r>
        <w:t xml:space="preserve"> </w:t>
      </w:r>
      <w:r>
        <w:t xml:space="preserve">gene is associated with asthenoteratozoospermia, a male infertility condition (nayyab2025identificationoftssk1 pages 18-19). In a study of 100 infertile male patients, missense mutations in</w:t>
      </w:r>
      <w:r>
        <w:t xml:space="preserve"> </w:t>
      </w:r>
      <w:r>
        <w:rPr>
          <w:i/>
          <w:iCs/>
        </w:rPr>
        <w:t xml:space="preserve">TSSK1B</w:t>
      </w:r>
      <w:r>
        <w:t xml:space="preserve"> </w:t>
      </w:r>
      <w:r>
        <w:t xml:space="preserve">were found in 10% of cases and were correlated with sperm abnormalities (nayyab2025identificationoftssk1 pages 18-19). Targeted deletion of both</w:t>
      </w:r>
      <w:r>
        <w:t xml:space="preserve"> </w:t>
      </w:r>
      <w:r>
        <w:rPr>
          <w:i/>
          <w:iCs/>
        </w:rPr>
        <w:t xml:space="preserve">Tssk1</w:t>
      </w:r>
      <w:r>
        <w:t xml:space="preserve"> </w:t>
      </w:r>
      <w:r>
        <w:t xml:space="preserve">and</w:t>
      </w:r>
      <w:r>
        <w:t xml:space="preserve"> </w:t>
      </w:r>
      <w:r>
        <w:rPr>
          <w:i/>
          <w:iCs/>
        </w:rPr>
        <w:t xml:space="preserve">Tssk2</w:t>
      </w:r>
      <w:r>
        <w:t xml:space="preserve"> </w:t>
      </w:r>
      <w:r>
        <w:t xml:space="preserve">genes in mice results in male infertility due to haploinsufficiency (xu2008targeteddeletionof pages 13-14, unknownauthors2011phylogeneticepigeneticand pages 74-76). The testis-specific expression and essential role in fertility make TSSK1B a potential target for non-hormonal male contraception (salicioni2020testisspecificserinekinase pages 2-2, nayyab2025identificationoftssk1 pages 18-19).</w:t>
      </w:r>
    </w:p>
    <w:p>
      <w:pPr>
        <w:pStyle w:val="BodyText"/>
      </w:pPr>
      <w:r>
        <w:t xml:space="preserve">References</w:t>
      </w:r>
    </w:p>
    <w:p>
      <w:pPr>
        <w:numPr>
          <w:ilvl w:val="0"/>
          <w:numId w:val="1001"/>
        </w:numPr>
      </w:pPr>
      <w:r>
        <w:t xml:space="preserve">(nayyab2025identificationoftssk1 pages 18-19): Saman Nayyab, Marıá Gracia Gervasi, Darya A. Tourzani, Yeva Shamailova, Hiroki Akizawa, Mahboubeh Taghavi, Wei Cui, Rafael Fissore, Ana Maria Salicioni, Gunda I. Georg, Elizabeth Snyder, and Pablo E. Visconti. Identification of tssk1 and tssk2 as novel targets for male contraception. Biomolecules, 15:601, Apr 2025. URL: https://doi.org/10.3390/biom15040601, doi:10.3390/biom15040601. This article has 0 citations and is from a peer-reviewed journal.</w:t>
      </w:r>
    </w:p>
    <w:p>
      <w:pPr>
        <w:numPr>
          <w:ilvl w:val="0"/>
          <w:numId w:val="1001"/>
        </w:numPr>
      </w:pPr>
      <w:r>
        <w:t xml:space="preserve">(salicioni2020testisspecificserinekinase pages 2-2):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31-31):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unknownauthors2011phylogeneticepigeneticand pages 74-76): Phylogenetic, epigenetic, and biochemical analysis of testis-specific serine kinases</w:t>
      </w:r>
    </w:p>
    <w:p>
      <w:pPr>
        <w:numPr>
          <w:ilvl w:val="0"/>
          <w:numId w:val="1001"/>
        </w:numPr>
      </w:pPr>
      <w:r>
        <w:t xml:space="preserve">(unknownauthors2014identificationofppp1cc2 pages 88-96): Identification of PPP1CC2 Interacting Proteins in the Mouse Testis</w:t>
      </w:r>
    </w:p>
    <w:p>
      <w:pPr>
        <w:numPr>
          <w:ilvl w:val="0"/>
          <w:numId w:val="1001"/>
        </w:numPr>
      </w:pPr>
      <w:r>
        <w:t xml:space="preserve">(xu2008targeteddeletionof pages 13-14): Bingfang Xu, Z. Hao, K. Jha, Zhibing Zhang, C. Urekar, L. Digilio, S. Pulido, J. Strauss, C. Flickinger, and J. Herr. Targeted deletion of tssk1 and 2 causes male infertility due to haploinsufficiency. Developmental biology, 319 2:211-22, Jul 2008. URL: https://doi.org/10.1016/j.ydbio.2008.03.047, doi:10.1016/j.ydbio.2008.03.047. This article has 124 citations and is from a peer-reviewed journal.</w:t>
      </w:r>
    </w:p>
    <w:p>
      <w:pPr>
        <w:numPr>
          <w:ilvl w:val="0"/>
          <w:numId w:val="1001"/>
        </w:numPr>
      </w:pPr>
      <w:r>
        <w:t xml:space="preserve">(basu2009syntheticlethalscreening pages 52-56): Sreya Basu. Synthetic lethal screening in drosophila melanogaster reveals novel kinases that can suppress pten loss-of-function in vivo. Unknown journal, 2009. URL: https://doi.org/10.3929/ethz-a-005941222, doi:10.3929/ethz-a-005941222. This article has 0 citations.</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salicioni2020testisspecificserinekinase pages 14-15):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16-16):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16-17):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18-19):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25-26):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29-30):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nayyab2025identificationoftssk1 pages 15-18): Saman Nayyab, Marıá Gracia Gervasi, Darya A. Tourzani, Yeva Shamailova, Hiroki Akizawa, Mahboubeh Taghavi, Wei Cui, Rafael Fissore, Ana Maria Salicioni, Gunda I. Georg, Elizabeth Snyder, and Pablo E. Visconti. Identification of tssk1 and tssk2 as novel targets for male contraception. Biomolecules, 15:601, Apr 2025. URL: https://doi.org/10.3390/biom15040601, doi:10.3390/biom15040601. This article has 0 citations and is from a peer-reviewed journal.</w:t>
      </w:r>
    </w:p>
    <w:p>
      <w:pPr>
        <w:numPr>
          <w:ilvl w:val="0"/>
          <w:numId w:val="1001"/>
        </w:numPr>
      </w:pPr>
      <w:r>
        <w:t xml:space="preserve">(salicioni2020testisspecificserinekinase pages 12-12):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14-14):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15-16):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6Z</dcterms:created>
  <dcterms:modified xsi:type="dcterms:W3CDTF">2025-07-02T20:28:06Z</dcterms:modified>
</cp:coreProperties>
</file>

<file path=docProps/custom.xml><?xml version="1.0" encoding="utf-8"?>
<Properties xmlns="http://schemas.openxmlformats.org/officeDocument/2006/custom-properties" xmlns:vt="http://schemas.openxmlformats.org/officeDocument/2006/docPropsVTypes"/>
</file>